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6474AF1E" w:rsidR="0051645F" w:rsidRPr="00987274" w:rsidRDefault="00987274" w:rsidP="0051645F">
      <w:pPr>
        <w:jc w:val="center"/>
        <w:rPr>
          <w:b/>
          <w:bCs/>
          <w:sz w:val="32"/>
          <w:szCs w:val="32"/>
        </w:rPr>
      </w:pPr>
      <w:r w:rsidRPr="00987274">
        <w:rPr>
          <w:b/>
          <w:bCs/>
          <w:sz w:val="32"/>
          <w:szCs w:val="32"/>
        </w:rPr>
        <w:t>(</w:t>
      </w:r>
      <w:r w:rsidR="00FE20EE">
        <w:rPr>
          <w:b/>
          <w:bCs/>
          <w:sz w:val="32"/>
          <w:szCs w:val="32"/>
        </w:rPr>
        <w:t>Connecticu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9F1BC5A" w:rsidR="00723DEF" w:rsidRDefault="00FE20EE" w:rsidP="0051645F">
            <w:r>
              <w:t>Connecticut</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FA99F" w14:textId="77777777" w:rsidR="00750858" w:rsidRDefault="00750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93F6B7" w:rsidR="00CB37D9" w:rsidRPr="00750858" w:rsidRDefault="00CB37D9" w:rsidP="00750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BA6F8" w14:textId="77777777" w:rsidR="00750858" w:rsidRDefault="00750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E4CBF" w14:textId="77777777" w:rsidR="00750858" w:rsidRDefault="007508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379A9F" w:rsidR="00AD6FC0" w:rsidRPr="00750858" w:rsidRDefault="00AD6FC0" w:rsidP="007508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B5ADF" w14:textId="77777777" w:rsidR="00750858" w:rsidRDefault="007508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6439385">
    <w:abstractNumId w:val="2"/>
  </w:num>
  <w:num w:numId="2" w16cid:durableId="1088698928">
    <w:abstractNumId w:val="1"/>
  </w:num>
  <w:num w:numId="3" w16cid:durableId="1716002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50858"/>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 w:val="00FE20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4</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